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B77" w:rsidRPr="00E64A01" w:rsidRDefault="00201C91" w:rsidP="00E64A01">
      <w:pPr>
        <w:jc w:val="center"/>
        <w:rPr>
          <w:b/>
          <w:color w:val="C00000"/>
          <w:sz w:val="56"/>
        </w:rPr>
      </w:pPr>
      <w:r w:rsidRPr="00201C91">
        <w:rPr>
          <w:b/>
          <w:color w:val="C00000"/>
          <w:sz w:val="56"/>
        </w:rPr>
        <w:t>PISCATAQUIS COUNTY FOOD PANTRIES</w:t>
      </w:r>
    </w:p>
    <w:p w:rsidR="00E64A01" w:rsidRPr="00E64A01" w:rsidRDefault="00E64A01" w:rsidP="00E64A01">
      <w:pPr>
        <w:jc w:val="center"/>
      </w:pPr>
      <w:r w:rsidRPr="00E64A01">
        <w:t>PLEASE CONTACT FOOD PANTRIES FOR UPDATED DISTRIBUTION SCHEDULES</w:t>
      </w:r>
    </w:p>
    <w:p w:rsidR="00E64A01" w:rsidRDefault="00E64A01" w:rsidP="00BA2B77">
      <w:pPr>
        <w:spacing w:after="0" w:line="240" w:lineRule="auto"/>
        <w:rPr>
          <w:rFonts w:eastAsia="Times New Roman" w:cstheme="minorHAnsi"/>
          <w:bCs/>
          <w:color w:val="000000"/>
          <w:sz w:val="28"/>
          <w:szCs w:val="28"/>
        </w:rPr>
        <w:sectPr w:rsidR="00E64A01" w:rsidSect="004722E4">
          <w:headerReference w:type="default" r:id="rId6"/>
          <w:foot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201C91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</w:p>
    <w:p w:rsidR="004722E4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  <w:r w:rsidRPr="00201C91">
        <w:rPr>
          <w:rFonts w:eastAsia="Times New Roman" w:cstheme="minorHAnsi"/>
          <w:b/>
          <w:bCs/>
          <w:color w:val="C00000"/>
          <w:sz w:val="24"/>
          <w:szCs w:val="24"/>
        </w:rPr>
        <w:t>DOVER FOXCROFT</w:t>
      </w:r>
    </w:p>
    <w:p w:rsidR="00201C91" w:rsidRPr="00201C91" w:rsidRDefault="00201C91" w:rsidP="00201C91">
      <w:pPr>
        <w:spacing w:after="0"/>
        <w:rPr>
          <w:color w:val="C00000"/>
          <w:sz w:val="24"/>
          <w:szCs w:val="24"/>
        </w:rPr>
      </w:pPr>
      <w:r w:rsidRPr="00201C91">
        <w:rPr>
          <w:color w:val="C00000"/>
          <w:sz w:val="24"/>
          <w:szCs w:val="24"/>
        </w:rPr>
        <w:t>DOVER-FOXCROFT AREA FOOD CUPBOARD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824 West Main St, Dove</w:t>
      </w:r>
      <w:r w:rsidR="00DA75A6" w:rsidRPr="002B4A10">
        <w:rPr>
          <w:szCs w:val="24"/>
        </w:rPr>
        <w:t>r</w:t>
      </w:r>
      <w:r w:rsidRPr="002B4A10">
        <w:rPr>
          <w:szCs w:val="24"/>
        </w:rPr>
        <w:t>-Foxcroft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(207) 717-7529</w:t>
      </w:r>
    </w:p>
    <w:p w:rsidR="00201C91" w:rsidRPr="002B4A10" w:rsidRDefault="008A0BE1" w:rsidP="00201C91">
      <w:pPr>
        <w:spacing w:after="0"/>
        <w:rPr>
          <w:szCs w:val="24"/>
        </w:rPr>
      </w:pPr>
      <w:r w:rsidRPr="002B4A10">
        <w:rPr>
          <w:szCs w:val="24"/>
        </w:rPr>
        <w:t xml:space="preserve">Hours: 2nd and 4th </w:t>
      </w:r>
      <w:r w:rsidR="00DA75A6" w:rsidRPr="002B4A10">
        <w:rPr>
          <w:szCs w:val="24"/>
        </w:rPr>
        <w:t>Fri 9am-12pm, 1-3pm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 xml:space="preserve">Serves: Atkinson, </w:t>
      </w:r>
      <w:proofErr w:type="spellStart"/>
      <w:r w:rsidRPr="002B4A10">
        <w:rPr>
          <w:szCs w:val="24"/>
        </w:rPr>
        <w:t>Bowerbank</w:t>
      </w:r>
      <w:proofErr w:type="spellEnd"/>
      <w:r w:rsidRPr="002B4A10">
        <w:rPr>
          <w:szCs w:val="24"/>
        </w:rPr>
        <w:t xml:space="preserve">, </w:t>
      </w:r>
      <w:proofErr w:type="spellStart"/>
      <w:r w:rsidRPr="002B4A10">
        <w:rPr>
          <w:szCs w:val="24"/>
        </w:rPr>
        <w:t>Sebec</w:t>
      </w:r>
      <w:proofErr w:type="spellEnd"/>
      <w:r w:rsidRPr="002B4A10">
        <w:rPr>
          <w:szCs w:val="24"/>
        </w:rPr>
        <w:t>, Garland, Dover-Foxcroft</w:t>
      </w:r>
      <w:r w:rsidR="00DA75A6" w:rsidRPr="002B4A10">
        <w:rPr>
          <w:szCs w:val="24"/>
        </w:rPr>
        <w:t>, Milo</w:t>
      </w:r>
    </w:p>
    <w:p w:rsidR="00201C91" w:rsidRPr="00201C91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</w:p>
    <w:p w:rsidR="00201C91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  <w:r>
        <w:rPr>
          <w:rFonts w:eastAsia="Times New Roman" w:cstheme="minorHAnsi"/>
          <w:b/>
          <w:bCs/>
          <w:color w:val="C00000"/>
          <w:sz w:val="24"/>
          <w:szCs w:val="24"/>
        </w:rPr>
        <w:t>GREEN</w:t>
      </w:r>
      <w:r w:rsidRPr="00201C91">
        <w:rPr>
          <w:rFonts w:eastAsia="Times New Roman" w:cstheme="minorHAnsi"/>
          <w:b/>
          <w:bCs/>
          <w:color w:val="C00000"/>
          <w:sz w:val="24"/>
          <w:szCs w:val="24"/>
        </w:rPr>
        <w:t>VILLE</w:t>
      </w:r>
    </w:p>
    <w:p w:rsidR="00201C91" w:rsidRPr="00201C91" w:rsidRDefault="00201C91" w:rsidP="00201C91">
      <w:pPr>
        <w:spacing w:after="0"/>
        <w:rPr>
          <w:color w:val="C00000"/>
          <w:sz w:val="24"/>
          <w:szCs w:val="24"/>
        </w:rPr>
      </w:pPr>
      <w:r w:rsidRPr="00201C91">
        <w:rPr>
          <w:color w:val="C00000"/>
          <w:sz w:val="24"/>
          <w:szCs w:val="24"/>
        </w:rPr>
        <w:t>PARTNERSHIP FOOD PANTRY - GREENVILLE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10 Minden St, Greenville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(207) 518-8833</w:t>
      </w:r>
    </w:p>
    <w:p w:rsidR="00201C91" w:rsidRPr="002B4A10" w:rsidRDefault="008A0BE1" w:rsidP="00201C91">
      <w:pPr>
        <w:spacing w:after="0" w:line="240" w:lineRule="auto"/>
        <w:rPr>
          <w:szCs w:val="24"/>
        </w:rPr>
      </w:pPr>
      <w:r w:rsidRPr="002B4A10">
        <w:rPr>
          <w:szCs w:val="24"/>
        </w:rPr>
        <w:t>Hours: 1st and 3rd Mon 11am 12pm</w:t>
      </w:r>
    </w:p>
    <w:p w:rsidR="00201C91" w:rsidRPr="002B4A10" w:rsidRDefault="00201C91" w:rsidP="00201C91">
      <w:pPr>
        <w:spacing w:after="0" w:line="240" w:lineRule="auto"/>
        <w:rPr>
          <w:rFonts w:eastAsia="Times New Roman" w:cstheme="minorHAnsi"/>
          <w:b/>
          <w:bCs/>
          <w:color w:val="C00000"/>
          <w:szCs w:val="24"/>
        </w:rPr>
      </w:pPr>
      <w:r w:rsidRPr="002B4A10">
        <w:rPr>
          <w:szCs w:val="24"/>
        </w:rPr>
        <w:t>Serves: Greenville, Monson, Beaver Cove</w:t>
      </w:r>
    </w:p>
    <w:p w:rsidR="00201C91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</w:p>
    <w:p w:rsidR="00201C91" w:rsidRDefault="00201C91" w:rsidP="00BA2B77">
      <w:pPr>
        <w:spacing w:after="0" w:line="240" w:lineRule="auto"/>
        <w:rPr>
          <w:rFonts w:eastAsia="Times New Roman" w:cstheme="minorHAnsi"/>
          <w:b/>
          <w:bCs/>
          <w:color w:val="C00000"/>
          <w:sz w:val="24"/>
          <w:szCs w:val="24"/>
        </w:rPr>
      </w:pPr>
      <w:r w:rsidRPr="00201C91">
        <w:rPr>
          <w:rFonts w:eastAsia="Times New Roman" w:cstheme="minorHAnsi"/>
          <w:b/>
          <w:bCs/>
          <w:color w:val="C00000"/>
          <w:sz w:val="24"/>
          <w:szCs w:val="24"/>
        </w:rPr>
        <w:t>GUILFORD</w:t>
      </w:r>
    </w:p>
    <w:p w:rsidR="00201C91" w:rsidRPr="00201C91" w:rsidRDefault="00201C91" w:rsidP="00201C91">
      <w:pPr>
        <w:spacing w:after="0"/>
        <w:rPr>
          <w:sz w:val="24"/>
          <w:szCs w:val="24"/>
        </w:rPr>
      </w:pPr>
      <w:r w:rsidRPr="00201C91">
        <w:rPr>
          <w:color w:val="C00000"/>
          <w:sz w:val="24"/>
          <w:szCs w:val="24"/>
        </w:rPr>
        <w:t>PARTNERSHIP FOOD PANTRY – GUILFORD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84 Elm St, Guilford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(207) 518-8833</w:t>
      </w:r>
    </w:p>
    <w:p w:rsidR="00201C91" w:rsidRPr="002B4A10" w:rsidRDefault="008A0BE1" w:rsidP="00201C91">
      <w:pPr>
        <w:spacing w:after="0"/>
        <w:rPr>
          <w:szCs w:val="24"/>
        </w:rPr>
      </w:pPr>
      <w:r w:rsidRPr="002B4A10">
        <w:rPr>
          <w:szCs w:val="24"/>
        </w:rPr>
        <w:t xml:space="preserve">Hours: </w:t>
      </w:r>
      <w:r w:rsidR="00201C91" w:rsidRPr="002B4A10">
        <w:rPr>
          <w:szCs w:val="24"/>
        </w:rPr>
        <w:t>2nd</w:t>
      </w:r>
      <w:r w:rsidRPr="002B4A10">
        <w:rPr>
          <w:szCs w:val="24"/>
        </w:rPr>
        <w:t xml:space="preserve"> and 4th Fri 12-3pm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Serves:</w:t>
      </w:r>
      <w:r w:rsidRPr="002B4A10">
        <w:rPr>
          <w:sz w:val="20"/>
        </w:rPr>
        <w:t xml:space="preserve"> </w:t>
      </w:r>
      <w:r w:rsidRPr="002B4A10">
        <w:rPr>
          <w:szCs w:val="24"/>
        </w:rPr>
        <w:t>Guilford, Sangerville, Abbot</w:t>
      </w:r>
    </w:p>
    <w:p w:rsidR="00E64A01" w:rsidRDefault="00E64A01" w:rsidP="00201C91">
      <w:pPr>
        <w:spacing w:after="0"/>
        <w:rPr>
          <w:sz w:val="24"/>
          <w:szCs w:val="24"/>
        </w:rPr>
      </w:pPr>
    </w:p>
    <w:p w:rsidR="00201C91" w:rsidRPr="00201C91" w:rsidRDefault="00201C91" w:rsidP="00201C91">
      <w:pPr>
        <w:spacing w:after="0"/>
        <w:rPr>
          <w:sz w:val="24"/>
          <w:szCs w:val="24"/>
        </w:rPr>
      </w:pPr>
      <w:r w:rsidRPr="00201C91">
        <w:rPr>
          <w:rFonts w:eastAsia="Times New Roman" w:cstheme="minorHAnsi"/>
          <w:b/>
          <w:bCs/>
          <w:color w:val="C00000"/>
          <w:sz w:val="24"/>
          <w:szCs w:val="24"/>
        </w:rPr>
        <w:t>MILO</w:t>
      </w:r>
    </w:p>
    <w:p w:rsidR="00201C91" w:rsidRPr="00201C91" w:rsidRDefault="00201C91" w:rsidP="00201C91">
      <w:pPr>
        <w:spacing w:after="0"/>
        <w:rPr>
          <w:color w:val="C00000"/>
          <w:sz w:val="24"/>
          <w:szCs w:val="24"/>
        </w:rPr>
      </w:pPr>
      <w:r w:rsidRPr="00201C91">
        <w:rPr>
          <w:color w:val="C00000"/>
          <w:sz w:val="24"/>
          <w:szCs w:val="24"/>
        </w:rPr>
        <w:t xml:space="preserve">UMC ECUMENICAL FOOD CUPBOARD – </w:t>
      </w:r>
      <w:bookmarkStart w:id="0" w:name="_GoBack"/>
      <w:bookmarkEnd w:id="0"/>
      <w:r w:rsidRPr="00201C91">
        <w:rPr>
          <w:color w:val="C00000"/>
          <w:sz w:val="24"/>
          <w:szCs w:val="24"/>
        </w:rPr>
        <w:t>MILO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15 Park St, Milo</w:t>
      </w:r>
    </w:p>
    <w:p w:rsidR="00201C91" w:rsidRPr="002B4A10" w:rsidRDefault="00201C91" w:rsidP="00201C91">
      <w:pPr>
        <w:spacing w:after="0"/>
        <w:rPr>
          <w:szCs w:val="24"/>
        </w:rPr>
      </w:pPr>
      <w:r w:rsidRPr="002B4A10">
        <w:rPr>
          <w:szCs w:val="24"/>
        </w:rPr>
        <w:t>(207) 943-7785</w:t>
      </w:r>
    </w:p>
    <w:p w:rsidR="00201C91" w:rsidRPr="002B4A10" w:rsidRDefault="008A0BE1" w:rsidP="00201C91">
      <w:pPr>
        <w:spacing w:after="0"/>
        <w:rPr>
          <w:szCs w:val="24"/>
        </w:rPr>
      </w:pPr>
      <w:r w:rsidRPr="002B4A10">
        <w:rPr>
          <w:szCs w:val="24"/>
        </w:rPr>
        <w:t>Hours: Thurs 10am- 1pm</w:t>
      </w:r>
    </w:p>
    <w:p w:rsidR="004722E4" w:rsidRPr="002B4A10" w:rsidRDefault="00201C91" w:rsidP="00F13E77">
      <w:pPr>
        <w:spacing w:after="0"/>
        <w:rPr>
          <w:szCs w:val="24"/>
        </w:rPr>
      </w:pPr>
      <w:r w:rsidRPr="002B4A10">
        <w:rPr>
          <w:szCs w:val="24"/>
        </w:rPr>
        <w:t>Serves:</w:t>
      </w:r>
      <w:r w:rsidRPr="002B4A10">
        <w:rPr>
          <w:sz w:val="20"/>
        </w:rPr>
        <w:t xml:space="preserve"> </w:t>
      </w:r>
      <w:r w:rsidRPr="002B4A10">
        <w:rPr>
          <w:szCs w:val="24"/>
        </w:rPr>
        <w:t xml:space="preserve">Milo, Medford, </w:t>
      </w:r>
      <w:proofErr w:type="spellStart"/>
      <w:r w:rsidRPr="002B4A10">
        <w:rPr>
          <w:szCs w:val="24"/>
        </w:rPr>
        <w:t>Orneville</w:t>
      </w:r>
      <w:proofErr w:type="spellEnd"/>
      <w:r w:rsidRPr="002B4A10">
        <w:rPr>
          <w:szCs w:val="24"/>
        </w:rPr>
        <w:t>, Brownville, Lagrange</w:t>
      </w:r>
      <w:r w:rsidR="00F13E77" w:rsidRPr="002B4A10">
        <w:rPr>
          <w:szCs w:val="24"/>
        </w:rPr>
        <w:t xml:space="preserve">  </w:t>
      </w: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Default="00DA75A6" w:rsidP="00F13E77">
      <w:pPr>
        <w:spacing w:after="0"/>
        <w:rPr>
          <w:sz w:val="24"/>
          <w:szCs w:val="24"/>
        </w:rPr>
      </w:pPr>
    </w:p>
    <w:p w:rsidR="00DA75A6" w:rsidRPr="00201C91" w:rsidRDefault="00DA75A6" w:rsidP="00DA75A6">
      <w:pPr>
        <w:spacing w:after="0"/>
        <w:rPr>
          <w:sz w:val="24"/>
          <w:szCs w:val="24"/>
        </w:rPr>
      </w:pPr>
      <w:r>
        <w:rPr>
          <w:rFonts w:eastAsia="Times New Roman" w:cstheme="minorHAnsi"/>
          <w:b/>
          <w:bCs/>
          <w:color w:val="C00000"/>
          <w:sz w:val="24"/>
          <w:szCs w:val="24"/>
        </w:rPr>
        <w:t>SANGERVILLE</w:t>
      </w:r>
    </w:p>
    <w:p w:rsidR="00DA75A6" w:rsidRPr="00201C91" w:rsidRDefault="00DA75A6" w:rsidP="00DA75A6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UUC Sangerville Food Pantry</w:t>
      </w:r>
    </w:p>
    <w:p w:rsidR="00DA75A6" w:rsidRPr="002B4A10" w:rsidRDefault="00DA75A6" w:rsidP="00DA75A6">
      <w:pPr>
        <w:spacing w:after="0"/>
        <w:rPr>
          <w:szCs w:val="24"/>
        </w:rPr>
      </w:pPr>
      <w:r w:rsidRPr="002B4A10">
        <w:rPr>
          <w:szCs w:val="24"/>
        </w:rPr>
        <w:t>1 Church St, Sangerville</w:t>
      </w:r>
    </w:p>
    <w:p w:rsidR="00DA75A6" w:rsidRPr="002B4A10" w:rsidRDefault="00DA75A6" w:rsidP="00DA75A6">
      <w:pPr>
        <w:spacing w:after="0"/>
        <w:rPr>
          <w:szCs w:val="24"/>
        </w:rPr>
      </w:pPr>
      <w:r w:rsidRPr="002B4A10">
        <w:rPr>
          <w:szCs w:val="24"/>
        </w:rPr>
        <w:t>(207) 876-4926</w:t>
      </w:r>
    </w:p>
    <w:p w:rsidR="00DA75A6" w:rsidRPr="002B4A10" w:rsidRDefault="00DA75A6" w:rsidP="00DA75A6">
      <w:pPr>
        <w:spacing w:after="0"/>
        <w:rPr>
          <w:szCs w:val="24"/>
        </w:rPr>
      </w:pPr>
      <w:r w:rsidRPr="002B4A10">
        <w:rPr>
          <w:szCs w:val="24"/>
        </w:rPr>
        <w:t>Hours: 1</w:t>
      </w:r>
      <w:r w:rsidRPr="002B4A10">
        <w:rPr>
          <w:szCs w:val="24"/>
          <w:vertAlign w:val="superscript"/>
        </w:rPr>
        <w:t>st</w:t>
      </w:r>
      <w:r w:rsidRPr="002B4A10">
        <w:rPr>
          <w:szCs w:val="24"/>
        </w:rPr>
        <w:t xml:space="preserve"> and 3</w:t>
      </w:r>
      <w:r w:rsidRPr="002B4A10">
        <w:rPr>
          <w:szCs w:val="24"/>
          <w:vertAlign w:val="superscript"/>
        </w:rPr>
        <w:t>rd</w:t>
      </w:r>
      <w:r w:rsidRPr="002B4A10">
        <w:rPr>
          <w:szCs w:val="24"/>
        </w:rPr>
        <w:t xml:space="preserve"> Wed 9am-1pm</w:t>
      </w:r>
    </w:p>
    <w:p w:rsidR="00DA75A6" w:rsidRPr="002B4A10" w:rsidRDefault="00DA75A6" w:rsidP="00DA75A6">
      <w:pPr>
        <w:spacing w:after="0"/>
        <w:rPr>
          <w:sz w:val="20"/>
        </w:rPr>
      </w:pPr>
      <w:r w:rsidRPr="002B4A10">
        <w:rPr>
          <w:szCs w:val="24"/>
        </w:rPr>
        <w:t>Serves:</w:t>
      </w:r>
      <w:r w:rsidRPr="002B4A10">
        <w:rPr>
          <w:sz w:val="20"/>
        </w:rPr>
        <w:t xml:space="preserve"> </w:t>
      </w:r>
      <w:r w:rsidRPr="002B4A10">
        <w:t>Sangerville, Guilford, Parkman, Willington</w:t>
      </w:r>
    </w:p>
    <w:p w:rsidR="00DA75A6" w:rsidRDefault="00DA75A6" w:rsidP="00F13E77">
      <w:pPr>
        <w:spacing w:after="0"/>
      </w:pPr>
    </w:p>
    <w:sectPr w:rsidR="00DA75A6" w:rsidSect="007B298F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3E77" w:rsidRDefault="00F13E77" w:rsidP="00F13E77">
      <w:pPr>
        <w:spacing w:after="0" w:line="240" w:lineRule="auto"/>
      </w:pPr>
      <w:r>
        <w:separator/>
      </w:r>
    </w:p>
  </w:endnote>
  <w:endnote w:type="continuationSeparator" w:id="0">
    <w:p w:rsidR="00F13E77" w:rsidRDefault="00F13E77" w:rsidP="00F13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3E77" w:rsidRDefault="00F13E77">
    <w:pPr>
      <w:pStyle w:val="Footer"/>
    </w:pPr>
  </w:p>
  <w:p w:rsidR="00F13E77" w:rsidRDefault="00F13E77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672551C7" wp14:editId="1DBF3DED">
          <wp:simplePos x="0" y="0"/>
          <wp:positionH relativeFrom="margin">
            <wp:posOffset>1095375</wp:posOffset>
          </wp:positionH>
          <wp:positionV relativeFrom="margin">
            <wp:posOffset>8453120</wp:posOffset>
          </wp:positionV>
          <wp:extent cx="4562475" cy="695960"/>
          <wp:effectExtent l="0" t="0" r="9525" b="8890"/>
          <wp:wrapSquare wrapText="bothSides"/>
          <wp:docPr id="1" name="Picture 1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3E77" w:rsidRDefault="00F13E77" w:rsidP="00F13E77">
      <w:pPr>
        <w:spacing w:after="0" w:line="240" w:lineRule="auto"/>
      </w:pPr>
      <w:r>
        <w:separator/>
      </w:r>
    </w:p>
  </w:footnote>
  <w:footnote w:type="continuationSeparator" w:id="0">
    <w:p w:rsidR="00F13E77" w:rsidRDefault="00F13E77" w:rsidP="00F13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3E77" w:rsidRDefault="00F13E77" w:rsidP="009347E7">
    <w:pPr>
      <w:pStyle w:val="Header"/>
    </w:pPr>
    <w:r>
      <w:t xml:space="preserve">UPDATED </w:t>
    </w:r>
    <w:r w:rsidR="008A0BE1">
      <w:t>J</w:t>
    </w:r>
    <w:r w:rsidR="00DA75A6">
      <w:t>ULY</w:t>
    </w:r>
    <w:r w:rsidR="008A0BE1">
      <w:t xml:space="preserve"> 2019</w:t>
    </w:r>
  </w:p>
  <w:p w:rsidR="00F13E77" w:rsidRDefault="00F13E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DAws7A0MTQyNzBR0lEKTi0uzszPAymwqAUARr5neSwAAAA="/>
  </w:docVars>
  <w:rsids>
    <w:rsidRoot w:val="00BA2B77"/>
    <w:rsid w:val="00201C91"/>
    <w:rsid w:val="002B4A10"/>
    <w:rsid w:val="004722E4"/>
    <w:rsid w:val="007B298F"/>
    <w:rsid w:val="00887983"/>
    <w:rsid w:val="008A0BE1"/>
    <w:rsid w:val="009347E7"/>
    <w:rsid w:val="00BA2B77"/>
    <w:rsid w:val="00DA75A6"/>
    <w:rsid w:val="00E64A01"/>
    <w:rsid w:val="00F1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43A119F9-D4F7-42C0-9DCA-345FAFD02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E77"/>
  </w:style>
  <w:style w:type="paragraph" w:styleId="Footer">
    <w:name w:val="footer"/>
    <w:basedOn w:val="Normal"/>
    <w:link w:val="FooterChar"/>
    <w:uiPriority w:val="99"/>
    <w:unhideWhenUsed/>
    <w:rsid w:val="00F13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E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8</cp:revision>
  <dcterms:created xsi:type="dcterms:W3CDTF">2018-08-13T19:26:00Z</dcterms:created>
  <dcterms:modified xsi:type="dcterms:W3CDTF">2019-07-16T19:15:00Z</dcterms:modified>
</cp:coreProperties>
</file>